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X6af3fc2da0d7a3d1b245e648379461476ab034d"/>
    <w:p>
      <w:pPr>
        <w:pStyle w:val="Heading1"/>
      </w:pPr>
      <w:r>
        <w:t xml:space="preserve">Internship Application Letter for Web Designer Position</w:t>
      </w:r>
    </w:p>
    <w:bookmarkEnd w:id="20"/>
    <w:p>
      <w:pPr>
        <w:pStyle w:val="FirstParagraph"/>
      </w:pPr>
      <w:r>
        <w:t xml:space="preserve">Yasmine Benali</w:t>
      </w:r>
    </w:p>
    <w:p>
      <w:pPr>
        <w:pStyle w:val="BodyText"/>
      </w:pPr>
      <w:r>
        <w:t xml:space="preserve">24 Rue des Citronniers, Bab Ezzouar, Algiers, Algeria</w:t>
      </w:r>
    </w:p>
    <w:p>
      <w:pPr>
        <w:pStyle w:val="BodyText"/>
      </w:pPr>
      <w:r>
        <w:t xml:space="preserve">yasmine.benali@email.com | +213 555 123 456</w:t>
      </w:r>
    </w:p>
    <w:p>
      <w:pPr>
        <w:pStyle w:val="BodyText"/>
      </w:pPr>
      <w:r>
        <w:t xml:space="preserve">May 10, 2023</w:t>
      </w:r>
    </w:p>
    <w:bookmarkStart w:id="21" w:name="to-the-hiring-committee"/>
    <w:p>
      <w:pPr>
        <w:pStyle w:val="Heading2"/>
      </w:pPr>
      <w:r>
        <w:t xml:space="preserve">To the Hiring Committee,</w:t>
      </w:r>
    </w:p>
    <w:p>
      <w:pPr>
        <w:pStyle w:val="FirstParagraph"/>
      </w:pPr>
      <w:r>
        <w:t xml:space="preserve">Design Studio Algiers</w:t>
      </w:r>
      <w:r>
        <w:br/>
      </w:r>
      <w:r>
        <w:t xml:space="preserve">Hamma District, Algiers, Algeria</w:t>
      </w:r>
    </w:p>
    <w:bookmarkEnd w:id="21"/>
    <w:p>
      <w:pPr>
        <w:pStyle w:val="BodyText"/>
      </w:pPr>
      <w:r>
        <w:t xml:space="preserve">Dear Hiring Committee,</w:t>
      </w:r>
    </w:p>
    <w:p>
      <w:pPr>
        <w:pStyle w:val="BodyText"/>
      </w:pPr>
      <w:r>
        <w:t xml:space="preserve">I am writing with profound enthusiasm to submit my application for the Web Designer Internship position at Design Studio Algiers. As a final-year Bachelor of Digital Media student at the University of Science and Technology Houari Boumediene (USTHB) in Algeria, I have meticulously prepared my academic foundation and creative skills to contribute meaningfully to your esteemed studio's mission of shaping Algeria's digital landscape. This</w:t>
      </w:r>
      <w:r>
        <w:t xml:space="preserve"> </w:t>
      </w:r>
      <w:r>
        <w:rPr>
          <w:bCs/>
          <w:b/>
        </w:rPr>
        <w:t xml:space="preserve">Internship Application Letter</w:t>
      </w:r>
      <w:r>
        <w:t xml:space="preserve"> </w:t>
      </w:r>
      <w:r>
        <w:t xml:space="preserve">represents not just an opportunity for professional growth, but a passionate commitment to becoming part of the vibrant tech community that makes</w:t>
      </w:r>
      <w:r>
        <w:t xml:space="preserve"> </w:t>
      </w:r>
      <w:r>
        <w:rPr>
          <w:bCs/>
          <w:b/>
        </w:rPr>
        <w:t xml:space="preserve">Algeria Algiers</w:t>
      </w:r>
      <w:r>
        <w:t xml:space="preserve"> </w:t>
      </w:r>
      <w:r>
        <w:t xml:space="preserve">a rising hub for innovative web solutions in North Africa.</w:t>
      </w:r>
    </w:p>
    <w:p>
      <w:pPr>
        <w:pStyle w:val="BodyText"/>
      </w:pPr>
      <w:r>
        <w:t xml:space="preserve">The decision to pursue this internship stems from my deep admiration for Design Studio Algiers' recent projects, particularly your award-winning redesign of "Agriculture 4.0 Algeria" – a platform connecting farmers with market access through intuitive user interfaces. Having witnessed the transformative impact of well-designed digital experiences in local businesses during my volunteer work at the Algiers Digital Hub, I recognize how exceptional</w:t>
      </w:r>
      <w:r>
        <w:t xml:space="preserve"> </w:t>
      </w:r>
      <w:r>
        <w:rPr>
          <w:bCs/>
          <w:b/>
        </w:rPr>
        <w:t xml:space="preserve">Web Designer</w:t>
      </w:r>
      <w:r>
        <w:t xml:space="preserve"> </w:t>
      </w:r>
      <w:r>
        <w:t xml:space="preserve">talent directly contributes to economic development across Algeria. My academic journey has been intentionally structured around this vision: I've completed advanced coursework in responsive design, UX principles, and cultural context analysis for North African users – all while maintaining a 3.8 GPA in my digital media program.</w:t>
      </w:r>
    </w:p>
    <w:p>
      <w:pPr>
        <w:pStyle w:val="BodyText"/>
      </w:pPr>
      <w:r>
        <w:t xml:space="preserve">What truly distinguishes me as a candidate is my hands-on understanding of Algeria's unique digital ecosystem. While studying at USTHB, I collaborated with the "Women in Tech Algeria" initiative to redesign their website, which saw a 40% increase in user engagement among rural communities. This project required navigating specific cultural considerations – such as designing for low-bandwidth environments common across Algeria and incorporating Arabic language optimization that respects regional dialects. My portfolio includes a mobile-first e-commerce platform for traditional Algerian handicrafts (Kasbah Crafts), where I implemented a culturally resonant color palette featuring earthy tones of Sahara sands and Mediterranean blues, alongside intuitive navigation that accommodates right-to-left text flow. This experience solidified my belief that successful web design in</w:t>
      </w:r>
      <w:r>
        <w:t xml:space="preserve"> </w:t>
      </w:r>
      <w:r>
        <w:rPr>
          <w:bCs/>
          <w:b/>
        </w:rPr>
        <w:t xml:space="preserve">Algeria Algiers</w:t>
      </w:r>
      <w:r>
        <w:t xml:space="preserve"> </w:t>
      </w:r>
      <w:r>
        <w:t xml:space="preserve">must balance global best practices with local sensibilities – a philosophy I'm eager to apply at Design Studio Algiers.</w:t>
      </w:r>
    </w:p>
    <w:p>
      <w:pPr>
        <w:pStyle w:val="BodyText"/>
      </w:pPr>
      <w:r>
        <w:t xml:space="preserve">Beyond technical proficiency, I bring specialized skills directly aligned with your studio's requirements: Mastery of Figma and Adobe XD for collaborative prototyping; expertise in HTML5/CSS3 and JavaScript frameworks including React for interactive elements; and experience with content management systems like WordPress. During my internship at MedTech Algeria, I redesigned their patient portal to improve accessibility compliance by 75%, demonstrating my ability to translate complex information into user-friendly interfaces. My understanding of Algerian digital trends is equally important: I regularly analyze market reports from the National Agency for Information and Communication Technology (ANRT) and attend workshops hosted by Algiers' burgeoning tech community, including the "Digital Algeria Summit" where I presented on mobile-first design strategies for emerging markets.</w:t>
      </w:r>
    </w:p>
    <w:p>
      <w:pPr>
        <w:pStyle w:val="BodyText"/>
      </w:pPr>
      <w:r>
        <w:t xml:space="preserve">I am particularly drawn to your studio's commitment to nurturing local talent through structured mentorship – a philosophy that mirrors my own professional development goals. Having observed the rapid evolution of web design needs in Algiers, from e-government platforms like "Algerie Connect" to startup ecosystems at Alerte Incubator, I understand that this internship represents more than just skill acquisition. It's about becoming part of Algeria's digital renaissance – a movement where talented young designers like myself can create meaningful solutions for our nation's challenges. The opportunity to learn from your team while contributing to projects that serve Algerian citizens directly aligns with my career vision to bridge the gap between cutting-edge design and community impact.</w:t>
      </w:r>
    </w:p>
    <w:p>
      <w:pPr>
        <w:pStyle w:val="BodyText"/>
      </w:pPr>
      <w:r>
        <w:t xml:space="preserve">What I offer extends beyond technical abilities: I bring an authentic connection to Algiers' cultural heartbeat. Growing up in the heart of Algiers' historic casbah, I've seen how digital tools can empower communities – whether through preserving Berber language content or supporting small businesses during economic transitions. My French and English fluency, combined with native Arabic proficiency (including Algerian Darija), allows me to effectively collaborate across international teams while maintaining cultural authenticity for local projects. I am fully prepared to immerse myself in your studio's environment and contribute immediately to ongoing initiatives.</w:t>
      </w:r>
    </w:p>
    <w:p>
      <w:pPr>
        <w:pStyle w:val="BodyText"/>
      </w:pPr>
      <w:r>
        <w:t xml:space="preserve">I am confident that my blend of technical skills, cultural insight, and passion for Algeria's digital future positions me as an ideal candidate for this Web Designer Internship. I would be honored to discuss how my background in developing culturally responsive web solutions can support Design Studio Algiers' mission to elevate Algeria's online presence. Thank you for considering my application as part of your selection process. I have attached my portfolio and academic transcript for your review and welcome the opportunity to discuss this position further at your convenience.</w:t>
      </w:r>
    </w:p>
    <w:p>
      <w:pPr>
        <w:pStyle w:val="BodyText"/>
      </w:pPr>
      <w:r>
        <w:t xml:space="preserve">With sincere appreciation for Algeria's digital evolution,</w:t>
      </w:r>
    </w:p>
    <w:p>
      <w:pPr>
        <w:pStyle w:val="BodyText"/>
      </w:pPr>
      <w:r>
        <w:t xml:space="preserve">Sincerely,</w:t>
      </w:r>
      <w:r>
        <w:br/>
      </w:r>
      <w:r>
        <w:br/>
      </w:r>
      <w:r>
        <w:t xml:space="preserve">Yasmine Benali</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7-14T19:33:24Z</dcterms:created>
  <dcterms:modified xsi:type="dcterms:W3CDTF">2026-07-14T19:33:24Z</dcterms:modified>
</cp:coreProperties>
</file>

<file path=docProps/custom.xml><?xml version="1.0" encoding="utf-8"?>
<Properties xmlns="http://schemas.openxmlformats.org/officeDocument/2006/custom-properties" xmlns:vt="http://schemas.openxmlformats.org/officeDocument/2006/docPropsVTypes"/>
</file>